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Software Engineer position at your esteemed organization in Italy Rome. As a passionate and dedicated software engineer with a strong background in developing scalable, innovative, and user-centric applications, I am eager to contribute my technical expertise and collaborative spirit to your team. Rome’s dynamic tech ecosystem, rich cultural heritage, and growing reputation as a hub for digital innovation make this opportunity particularly compelling for me.</w:t>
      </w:r>
    </w:p>
    <w:p>
      <w:pPr>
        <w:pStyle w:val="BodyText"/>
      </w:pPr>
      <w:r>
        <w:t xml:space="preserve">With over [X years] of experience in software development, I have consistently focused on creating solutions that bridge the gap between complex technical challenges and real-world applications. My journey as a Software Engineer has been driven by a commitment to excellence, continuous learning, and a deep appreciation for the power of technology to transform industries. Whether it is designing robust back-end systems, crafting intuitive front-end interfaces, or optimizing performance in distributed environments, I thrive in environments where creativity meets precision.</w:t>
      </w:r>
    </w:p>
    <w:p>
      <w:pPr>
        <w:pStyle w:val="BodyText"/>
      </w:pPr>
      <w:r>
        <w:t xml:space="preserve">Italy Rome offers an ideal setting for professionals like myself who seek to combine technical innovation with a vibrant cultural landscape. The city’s unique blend of historical significance and modern technological advancements creates a stimulating environment for software engineers to collaborate, innovate, and grow. I am particularly drawn to the opportunities that arise in this region, where startups and established companies alike are leveraging cutting-edge technologies to solve global challenges. My goal is to contribute to such initiatives while immersing myself in the rich traditions and forward-thinking mindset of Rome’s tech community.</w:t>
      </w:r>
    </w:p>
    <w:p>
      <w:pPr>
        <w:pStyle w:val="BodyText"/>
      </w:pPr>
      <w:r>
        <w:t xml:space="preserve">Throughout my career, I have worked on a diverse range of projects that highlight my versatility as a Software Engineer. For instance, at [Previous Company], I led the development of a cloud-based platform that streamlined operations for over 100+ clients, reducing processing times by 40%. This project required me to integrate microservices architecture with Python and React, while ensuring seamless API communication across multiple systems. Similarly, my work on [Another Project] involved designing a scalable backend using Node.js and MongoDB to support real-time data analytics for a global audience. These experiences have honed my ability to deliver high-quality code that aligns with business objectives and user needs.</w:t>
      </w:r>
    </w:p>
    <w:p>
      <w:pPr>
        <w:pStyle w:val="BodyText"/>
      </w:pPr>
      <w:r>
        <w:t xml:space="preserve">What sets me apart is not only my technical proficiency but also my ability to collaborate effectively within cross-functional teams. I believe that the best software solutions emerge from open communication, shared vision, and a willingness to iterate. In Rome’s collaborative work culture, where teamwork and innovation are highly valued, I am confident that I can make meaningful contributions. My experience working with international teams has also equipped me with strong problem-solving skills and the adaptability needed to thrive in multicultural environments.</w:t>
      </w:r>
    </w:p>
    <w:p>
      <w:pPr>
        <w:pStyle w:val="BodyText"/>
      </w:pPr>
      <w:r>
        <w:t xml:space="preserve">The Software Engineer role at your organization resonates deeply with my professional aspirations. I am particularly impressed by your commitment to [specific company value, e.g., "innovative solutions for sustainable development" or "leveraging AI to enhance user experiences"]. As a Software Engineer, I am driven by the opportunity to work on projects that have a tangible impact, whether it is improving efficiency in the public sector or advancing digital transformation in creative industries. Rome’s growing focus on tech-driven initiatives aligns perfectly with my desire to contribute to meaningful projects that reflect both technical excellence and social responsibility.</w:t>
      </w:r>
    </w:p>
    <w:p>
      <w:pPr>
        <w:pStyle w:val="BodyText"/>
      </w:pPr>
      <w:r>
        <w:t xml:space="preserve">Living and working in Italy Rome would not only allow me to grow as a professional but also enrich my personal life. The city’s blend of historical landmarks, artistic inspiration, and vibrant community fosters a unique environment for creativity and productivity. I am particularly drawn to the Italian approach to work-life balance, where innovation is nurtured alongside a deep appreciation for culture and relationships. I am eager to bring my skills to a team that values both technical rigor and the human element of software development.</w:t>
      </w:r>
    </w:p>
    <w:p>
      <w:pPr>
        <w:pStyle w:val="BodyText"/>
      </w:pPr>
      <w:r>
        <w:t xml:space="preserve">In addition to my technical expertise, I possess strong analytical skills and a keen eye for detail. My ability to break down complex problems into manageable components, coupled with my proficiency in programming languages such as Python, JavaScript, Java, and C#, ensures that I can tackle challenges efficiently. Furthermore, my experience with agile methodologies and DevOps practices enables me to contribute effectively to fast-paced development cycles while maintaining high standards of quality.</w:t>
      </w:r>
    </w:p>
    <w:p>
      <w:pPr>
        <w:pStyle w:val="BodyText"/>
      </w:pPr>
      <w:r>
        <w:t xml:space="preserve">I am particularly excited about the opportunity to work in Italy Rome because of the city’s growing influence in the tech industry. As a Software Engineer, I am eager to be part of a community that embraces innovation while respecting tradition. The opportunities for collaboration with local startups, research institutions, and international organizations are immense, and I am confident that my background and passion for software engineering will allow me to make a valuable contribution.</w:t>
      </w:r>
    </w:p>
    <w:p>
      <w:pPr>
        <w:pStyle w:val="BodyText"/>
      </w:pPr>
      <w:r>
        <w:t xml:space="preserve">Thank you for considering my application. I would be honored to bring my skills, experience, and enthusiasm to your team in Italy Rome. I am available at your convenience for an interview and can be reached at [Phone Number] or [Email Address]. I look forward to the possibility of discussing how my background aligns with the goals of your organization and how I can contribute to its continued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Software Engineer in Italy Rome</dc:title>
  <dc:creator/>
  <cp:keywords/>
  <dcterms:created xsi:type="dcterms:W3CDTF">2026-05-30T15:13:45Z</dcterms:created>
  <dcterms:modified xsi:type="dcterms:W3CDTF">2026-05-30T15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